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cole scheidegg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o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heidegg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01 South Prospect Avenue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icole.l.scheidegg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252865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e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